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0292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32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32"/>
          <w:szCs w:val="24"/>
          <w:lang w:eastAsia="cs-CZ"/>
        </w:rPr>
        <w:t>SMLOUVA O DODÁVCE</w:t>
      </w:r>
      <w:r w:rsidR="00E85F95">
        <w:rPr>
          <w:rFonts w:ascii="Times New Roman" w:eastAsia="Times New Roman" w:hAnsi="Times New Roman" w:cs="Times New Roman"/>
          <w:b/>
          <w:sz w:val="32"/>
          <w:szCs w:val="24"/>
          <w:lang w:eastAsia="cs-CZ"/>
        </w:rPr>
        <w:t xml:space="preserve"> A INSTALACI</w:t>
      </w:r>
    </w:p>
    <w:p w:rsidR="00E85F95" w:rsidRPr="0073509A" w:rsidRDefault="00E85F95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32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32"/>
          <w:szCs w:val="24"/>
          <w:lang w:eastAsia="cs-CZ"/>
        </w:rPr>
        <w:t>CHYTRÝCH LAVIČEK</w:t>
      </w:r>
    </w:p>
    <w:p w:rsidR="00410292" w:rsidRPr="0073509A" w:rsidRDefault="00410292" w:rsidP="00410292">
      <w:pPr>
        <w:widowControl w:val="0"/>
        <w:adjustRightInd w:val="0"/>
        <w:spacing w:before="120" w:after="0" w:line="360" w:lineRule="atLeast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uzavřená podle § 1746 odst. 2 a </w:t>
      </w:r>
      <w:proofErr w:type="spellStart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násl</w:t>
      </w:r>
      <w:proofErr w:type="spellEnd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zákona č. 89/2012 Sb., občanský zákoník, </w:t>
      </w:r>
      <w:proofErr w:type="gramStart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mezi</w:t>
      </w:r>
      <w:proofErr w:type="gramEnd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: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C4769" w:rsidP="00410292">
      <w:pPr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Správa lázeňských parků, příspěvková organizace</w:t>
      </w:r>
    </w:p>
    <w:p w:rsidR="00410292" w:rsidRPr="0078098D" w:rsidRDefault="00410292" w:rsidP="004102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8098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ČO: </w:t>
      </w:r>
      <w:r w:rsidR="004C4769" w:rsidRPr="0078098D">
        <w:rPr>
          <w:rFonts w:ascii="Times New Roman" w:eastAsia="Times New Roman" w:hAnsi="Times New Roman" w:cs="Times New Roman"/>
          <w:sz w:val="24"/>
          <w:szCs w:val="24"/>
          <w:lang w:eastAsia="cs-CZ"/>
        </w:rPr>
        <w:t>00871982</w:t>
      </w:r>
    </w:p>
    <w:p w:rsidR="00410292" w:rsidRPr="0078098D" w:rsidRDefault="00410292" w:rsidP="00410292">
      <w:pPr>
        <w:tabs>
          <w:tab w:val="left" w:pos="2127"/>
        </w:tabs>
        <w:spacing w:after="0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8098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ídlo: </w:t>
      </w:r>
      <w:r w:rsidR="004C4769" w:rsidRPr="0078098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U </w:t>
      </w:r>
      <w:proofErr w:type="spellStart"/>
      <w:r w:rsidR="004C4769" w:rsidRPr="0078098D">
        <w:rPr>
          <w:rFonts w:ascii="Times New Roman" w:eastAsia="Times New Roman" w:hAnsi="Times New Roman" w:cs="Times New Roman"/>
          <w:sz w:val="24"/>
          <w:szCs w:val="24"/>
          <w:lang w:eastAsia="cs-CZ"/>
        </w:rPr>
        <w:t>Solivárny</w:t>
      </w:r>
      <w:proofErr w:type="spellEnd"/>
      <w:r w:rsidR="004C4769" w:rsidRPr="0078098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2004/2, 360 01 Karlovy Vary</w:t>
      </w:r>
    </w:p>
    <w:p w:rsidR="004C4769" w:rsidRPr="005D5060" w:rsidRDefault="004C4769" w:rsidP="004C4769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D506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apsaná v obchodním rejstříku vedeném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Krajským soudem v Plzni</w:t>
      </w:r>
      <w:r w:rsidRPr="005D506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, spisová značk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P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589</w:t>
      </w:r>
    </w:p>
    <w:p w:rsidR="00410292" w:rsidRPr="00F455B8" w:rsidRDefault="00410292" w:rsidP="004102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cs-CZ"/>
        </w:rPr>
      </w:pPr>
    </w:p>
    <w:p w:rsidR="00410292" w:rsidRPr="0073509A" w:rsidRDefault="004C4769" w:rsidP="004102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astoupená Ing. Miroslavem Kučerou, ředitelem organizace</w:t>
      </w:r>
    </w:p>
    <w:p w:rsidR="00410292" w:rsidRPr="0073509A" w:rsidRDefault="00410292" w:rsidP="004102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(dále jen „Objednatel“)</w:t>
      </w:r>
    </w:p>
    <w:p w:rsidR="005D5060" w:rsidRDefault="005D5060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a</w:t>
      </w:r>
    </w:p>
    <w:p w:rsidR="005D5060" w:rsidRDefault="005D5060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5D5060" w:rsidRDefault="005D5060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Ability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Group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s.r.o.</w:t>
      </w:r>
    </w:p>
    <w:p w:rsidR="005D5060" w:rsidRPr="005D5060" w:rsidRDefault="005D5060" w:rsidP="005D5060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D5060">
        <w:rPr>
          <w:rFonts w:ascii="Times New Roman" w:eastAsia="Times New Roman" w:hAnsi="Times New Roman" w:cs="Times New Roman"/>
          <w:sz w:val="24"/>
          <w:szCs w:val="24"/>
          <w:lang w:eastAsia="cs-CZ"/>
        </w:rPr>
        <w:t>IČO: 03645631</w:t>
      </w:r>
    </w:p>
    <w:p w:rsidR="005D5060" w:rsidRPr="005D5060" w:rsidRDefault="005D5060" w:rsidP="005D5060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D5060">
        <w:rPr>
          <w:rFonts w:ascii="Times New Roman" w:eastAsia="Times New Roman" w:hAnsi="Times New Roman" w:cs="Times New Roman"/>
          <w:sz w:val="24"/>
          <w:szCs w:val="24"/>
          <w:lang w:eastAsia="cs-CZ"/>
        </w:rPr>
        <w:t>sídlo: Púchovská 2780/11, 141 00 Praha 4</w:t>
      </w:r>
    </w:p>
    <w:p w:rsidR="005D5060" w:rsidRPr="005D5060" w:rsidRDefault="005D5060" w:rsidP="005D5060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D5060">
        <w:rPr>
          <w:rFonts w:ascii="Times New Roman" w:eastAsia="Times New Roman" w:hAnsi="Times New Roman" w:cs="Times New Roman"/>
          <w:sz w:val="24"/>
          <w:szCs w:val="24"/>
          <w:lang w:eastAsia="cs-CZ"/>
        </w:rPr>
        <w:t>kancelář: Bieblova 21, 150 00 Praha 5</w:t>
      </w:r>
    </w:p>
    <w:p w:rsidR="005D5060" w:rsidRPr="005D5060" w:rsidRDefault="005D5060" w:rsidP="005D5060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D5060">
        <w:rPr>
          <w:rFonts w:ascii="Times New Roman" w:eastAsia="Times New Roman" w:hAnsi="Times New Roman" w:cs="Times New Roman"/>
          <w:sz w:val="24"/>
          <w:szCs w:val="24"/>
          <w:lang w:eastAsia="cs-CZ"/>
        </w:rPr>
        <w:t>zapsaná v obchodním rejstříku vedeném Městským soudem v Praze, spisová značka C 235234</w:t>
      </w:r>
    </w:p>
    <w:p w:rsidR="005D5060" w:rsidRPr="005D5060" w:rsidRDefault="005D5060" w:rsidP="005D5060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5D5060">
        <w:rPr>
          <w:rFonts w:ascii="Times New Roman" w:eastAsia="Times New Roman" w:hAnsi="Times New Roman" w:cs="Times New Roman"/>
          <w:sz w:val="24"/>
          <w:szCs w:val="24"/>
          <w:lang w:eastAsia="cs-CZ"/>
        </w:rPr>
        <w:t>zastoupená Pavlem Lorencem, jednatelem</w:t>
      </w:r>
    </w:p>
    <w:p w:rsidR="005D5060" w:rsidRDefault="005D5060" w:rsidP="00410292">
      <w:pPr>
        <w:widowControl w:val="0"/>
        <w:adjustRightInd w:val="0"/>
        <w:spacing w:before="120" w:after="0" w:line="360" w:lineRule="atLeast"/>
        <w:ind w:firstLine="709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before="120" w:after="0" w:line="360" w:lineRule="atLeast"/>
        <w:ind w:firstLine="709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(dále jen „zhotovitel“).</w:t>
      </w:r>
    </w:p>
    <w:p w:rsidR="00410292" w:rsidRPr="0073509A" w:rsidRDefault="00410292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(společně dále též jako „smluvní strany“)</w:t>
      </w:r>
    </w:p>
    <w:p w:rsidR="00410292" w:rsidRPr="0073509A" w:rsidRDefault="00410292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keepNext/>
        <w:keepLines/>
        <w:spacing w:before="40" w:after="0" w:line="254" w:lineRule="auto"/>
        <w:jc w:val="center"/>
        <w:outlineLvl w:val="6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PREAMBULE</w:t>
      </w:r>
    </w:p>
    <w:p w:rsidR="00410292" w:rsidRPr="0073509A" w:rsidRDefault="00410292" w:rsidP="00410292">
      <w:pPr>
        <w:spacing w:after="120" w:line="288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zhledem k tomu, že </w:t>
      </w:r>
    </w:p>
    <w:p w:rsidR="00410292" w:rsidRPr="0073509A" w:rsidRDefault="00410292" w:rsidP="00253E4F">
      <w:pPr>
        <w:widowControl w:val="0"/>
        <w:adjustRightInd w:val="0"/>
        <w:spacing w:after="120" w:line="264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hotovitel podal závaznou nabídku na </w:t>
      </w:r>
      <w:r w:rsidR="00E85F9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dání a instalaci chytrých laviček </w:t>
      </w:r>
      <w:proofErr w:type="spellStart"/>
      <w:r w:rsidR="00E85F95">
        <w:rPr>
          <w:rFonts w:ascii="Times New Roman" w:eastAsia="Times New Roman" w:hAnsi="Times New Roman" w:cs="Times New Roman"/>
          <w:sz w:val="24"/>
          <w:szCs w:val="24"/>
          <w:lang w:eastAsia="cs-CZ"/>
        </w:rPr>
        <w:t>sCITYsingle</w:t>
      </w:r>
      <w:proofErr w:type="spellEnd"/>
      <w:r w:rsidR="00E85F95">
        <w:rPr>
          <w:rFonts w:ascii="Times New Roman" w:eastAsia="Times New Roman" w:hAnsi="Times New Roman" w:cs="Times New Roman"/>
          <w:sz w:val="24"/>
          <w:szCs w:val="24"/>
          <w:lang w:eastAsia="cs-CZ"/>
        </w:rPr>
        <w:t>, ta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byla objednatelem vybrána </w:t>
      </w:r>
      <w:r w:rsidR="00E85F95">
        <w:rPr>
          <w:rFonts w:ascii="Times New Roman" w:eastAsia="Times New Roman" w:hAnsi="Times New Roman" w:cs="Times New Roman"/>
          <w:sz w:val="24"/>
          <w:szCs w:val="24"/>
          <w:lang w:eastAsia="cs-CZ"/>
        </w:rPr>
        <w:t>pro realizaci.</w:t>
      </w:r>
    </w:p>
    <w:p w:rsidR="00410292" w:rsidRPr="0073509A" w:rsidRDefault="00E85F95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</w:t>
      </w:r>
      <w:r w:rsidR="00410292"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mluvní strany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jsou si</w:t>
      </w:r>
      <w:r w:rsidR="00410292"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ědomy svých závazků v této smlouvě obsažených a s úmyslem být touto smlouvou vázány, dohodly na následujícím znění smlouvy:</w:t>
      </w:r>
    </w:p>
    <w:p w:rsidR="00410292" w:rsidRPr="0073509A" w:rsidRDefault="00410292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Default="00410292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20A15" w:rsidRDefault="00420A15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20A15" w:rsidRDefault="00420A15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85F95" w:rsidRDefault="00E85F95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E85F95" w:rsidRPr="0073509A" w:rsidRDefault="00E85F95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tabs>
          <w:tab w:val="left" w:pos="2835"/>
        </w:tabs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proofErr w:type="gramStart"/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lastRenderedPageBreak/>
        <w:t>Článek  I</w:t>
      </w:r>
      <w:proofErr w:type="gramEnd"/>
    </w:p>
    <w:p w:rsidR="00410292" w:rsidRPr="0073509A" w:rsidRDefault="00410292" w:rsidP="00410292">
      <w:pPr>
        <w:keepNext/>
        <w:widowControl w:val="0"/>
        <w:tabs>
          <w:tab w:val="left" w:pos="2835"/>
        </w:tabs>
        <w:adjustRightInd w:val="0"/>
        <w:spacing w:after="0" w:line="360" w:lineRule="atLeast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Předmět smlouvy a místo plnění</w:t>
      </w:r>
    </w:p>
    <w:p w:rsidR="00410292" w:rsidRPr="0073509A" w:rsidRDefault="00410292" w:rsidP="00410292">
      <w:pPr>
        <w:widowControl w:val="0"/>
        <w:numPr>
          <w:ilvl w:val="0"/>
          <w:numId w:val="2"/>
        </w:numPr>
        <w:adjustRightInd w:val="0"/>
        <w:spacing w:before="120" w:after="0" w:line="360" w:lineRule="atLeast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edmětem smlouvy je povinnost zhotovitele provést pro objednatele </w:t>
      </w:r>
      <w:r w:rsidR="00E85F9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dávku a instalaci chytrých laviček </w:t>
      </w:r>
      <w:proofErr w:type="spellStart"/>
      <w:r w:rsidR="00E85F95">
        <w:rPr>
          <w:rFonts w:ascii="Times New Roman" w:eastAsia="Times New Roman" w:hAnsi="Times New Roman" w:cs="Times New Roman"/>
          <w:sz w:val="24"/>
          <w:szCs w:val="24"/>
          <w:lang w:eastAsia="cs-CZ"/>
        </w:rPr>
        <w:t>sCITYsingle</w:t>
      </w:r>
      <w:proofErr w:type="spellEnd"/>
      <w:r w:rsidR="00E85F95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na připravené základy zhotovené objednatelem.</w:t>
      </w:r>
    </w:p>
    <w:p w:rsidR="00410292" w:rsidRPr="0073509A" w:rsidRDefault="00410292" w:rsidP="00410292">
      <w:pPr>
        <w:widowControl w:val="0"/>
        <w:numPr>
          <w:ilvl w:val="0"/>
          <w:numId w:val="2"/>
        </w:numPr>
        <w:adjustRightInd w:val="0"/>
        <w:spacing w:before="120" w:after="0" w:line="360" w:lineRule="atLeast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ředmětem smlouvy je</w:t>
      </w:r>
      <w:r w:rsidR="00987FCF">
        <w:rPr>
          <w:rFonts w:ascii="Times New Roman" w:eastAsia="Times New Roman" w:hAnsi="Times New Roman" w:cs="Times New Roman"/>
          <w:sz w:val="24"/>
          <w:szCs w:val="24"/>
          <w:lang w:eastAsia="cs-CZ"/>
        </w:rPr>
        <w:t>:</w:t>
      </w:r>
    </w:p>
    <w:p w:rsidR="00410292" w:rsidRDefault="00E85F95" w:rsidP="00987FCF">
      <w:pPr>
        <w:widowControl w:val="0"/>
        <w:numPr>
          <w:ilvl w:val="0"/>
          <w:numId w:val="3"/>
        </w:numPr>
        <w:tabs>
          <w:tab w:val="clear" w:pos="360"/>
          <w:tab w:val="num" w:pos="1560"/>
        </w:tabs>
        <w:adjustRightInd w:val="0"/>
        <w:spacing w:before="120" w:after="0" w:line="360" w:lineRule="atLeast"/>
        <w:ind w:left="78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dání a instalace 2 ks chytrých laviče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CITYsing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 provedení „nerezová oc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antivand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“, které se stanou dnem předání majetkem Objednatele. </w:t>
      </w:r>
    </w:p>
    <w:p w:rsidR="00E85F95" w:rsidRPr="0073509A" w:rsidRDefault="00E85F95" w:rsidP="00987FCF">
      <w:pPr>
        <w:widowControl w:val="0"/>
        <w:numPr>
          <w:ilvl w:val="0"/>
          <w:numId w:val="3"/>
        </w:numPr>
        <w:tabs>
          <w:tab w:val="clear" w:pos="360"/>
          <w:tab w:val="num" w:pos="1560"/>
        </w:tabs>
        <w:adjustRightInd w:val="0"/>
        <w:spacing w:before="120" w:after="0" w:line="360" w:lineRule="atLeast"/>
        <w:ind w:left="78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Dodání a instalace 1 ks chytré lavičk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CITYsing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 provedení „nerezová oc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antivand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“, která bude objednateli pronajata na dobu 1 roku, přičemž doba pronájmu začíná běžet dnem předání chytré lavičky Objednateli.</w:t>
      </w:r>
    </w:p>
    <w:p w:rsidR="00410292" w:rsidRPr="0073509A" w:rsidRDefault="00410292" w:rsidP="00987FCF">
      <w:pPr>
        <w:widowControl w:val="0"/>
        <w:numPr>
          <w:ilvl w:val="0"/>
          <w:numId w:val="3"/>
        </w:numPr>
        <w:tabs>
          <w:tab w:val="clear" w:pos="360"/>
          <w:tab w:val="num" w:pos="786"/>
        </w:tabs>
        <w:adjustRightInd w:val="0"/>
        <w:spacing w:before="120" w:after="0" w:line="360" w:lineRule="atLeast"/>
        <w:ind w:left="78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ředání všech dokladů potřebných pro řádné převzetí plnění v českém jazyce ve dvou listinných vyhotoveních, zejména:</w:t>
      </w:r>
    </w:p>
    <w:p w:rsidR="00410292" w:rsidRPr="0073509A" w:rsidRDefault="00410292" w:rsidP="00987FCF">
      <w:pPr>
        <w:widowControl w:val="0"/>
        <w:numPr>
          <w:ilvl w:val="0"/>
          <w:numId w:val="4"/>
        </w:numPr>
        <w:adjustRightInd w:val="0"/>
        <w:spacing w:after="0" w:line="360" w:lineRule="atLeast"/>
        <w:ind w:left="1702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rohlášení o kompletnosti plnění,</w:t>
      </w:r>
    </w:p>
    <w:p w:rsidR="00410292" w:rsidRPr="0073509A" w:rsidRDefault="00410292" w:rsidP="00987FCF">
      <w:pPr>
        <w:widowControl w:val="0"/>
        <w:numPr>
          <w:ilvl w:val="0"/>
          <w:numId w:val="4"/>
        </w:numPr>
        <w:adjustRightInd w:val="0"/>
        <w:spacing w:after="0" w:line="360" w:lineRule="atLeast"/>
        <w:ind w:left="1702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návody na obsluhu a údržbu,</w:t>
      </w:r>
    </w:p>
    <w:p w:rsidR="00410292" w:rsidRPr="00D5612C" w:rsidRDefault="00410292" w:rsidP="00D5612C">
      <w:pPr>
        <w:widowControl w:val="0"/>
        <w:numPr>
          <w:ilvl w:val="0"/>
          <w:numId w:val="4"/>
        </w:numPr>
        <w:adjustRightInd w:val="0"/>
        <w:spacing w:after="0" w:line="360" w:lineRule="atLeast"/>
        <w:ind w:left="1702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rotokoly o zaškolení obsluhy,</w:t>
      </w:r>
    </w:p>
    <w:p w:rsidR="00410292" w:rsidRPr="0073509A" w:rsidRDefault="00410292" w:rsidP="00410292">
      <w:pPr>
        <w:widowControl w:val="0"/>
        <w:numPr>
          <w:ilvl w:val="0"/>
          <w:numId w:val="3"/>
        </w:numPr>
        <w:tabs>
          <w:tab w:val="num" w:pos="426"/>
        </w:tabs>
        <w:adjustRightInd w:val="0"/>
        <w:spacing w:before="120" w:after="0" w:line="360" w:lineRule="atLeast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Arial"/>
          <w:sz w:val="24"/>
          <w:szCs w:val="24"/>
          <w:lang w:eastAsia="cs-CZ"/>
        </w:rPr>
        <w:t xml:space="preserve">zaškolení min. </w:t>
      </w:r>
      <w:r w:rsidR="00987FCF">
        <w:rPr>
          <w:rFonts w:ascii="Times New Roman" w:eastAsia="Times New Roman" w:hAnsi="Times New Roman" w:cs="Arial"/>
          <w:sz w:val="24"/>
          <w:szCs w:val="24"/>
          <w:lang w:eastAsia="cs-CZ"/>
        </w:rPr>
        <w:t>2</w:t>
      </w:r>
      <w:r w:rsidRPr="0073509A">
        <w:rPr>
          <w:rFonts w:ascii="Times New Roman" w:eastAsia="Times New Roman" w:hAnsi="Times New Roman" w:cs="Arial"/>
          <w:sz w:val="24"/>
          <w:szCs w:val="24"/>
          <w:lang w:eastAsia="cs-CZ"/>
        </w:rPr>
        <w:t xml:space="preserve"> odborných pracovníků ob</w:t>
      </w:r>
      <w:r w:rsidR="009321E5">
        <w:rPr>
          <w:rFonts w:ascii="Times New Roman" w:eastAsia="Times New Roman" w:hAnsi="Times New Roman" w:cs="Arial"/>
          <w:sz w:val="24"/>
          <w:szCs w:val="24"/>
          <w:lang w:eastAsia="cs-CZ"/>
        </w:rPr>
        <w:t>jednatele/zástupce objednatele</w:t>
      </w:r>
      <w:r w:rsidR="00E36A46">
        <w:rPr>
          <w:rFonts w:ascii="Times New Roman" w:eastAsia="Times New Roman" w:hAnsi="Times New Roman" w:cs="Arial"/>
          <w:sz w:val="24"/>
          <w:szCs w:val="24"/>
          <w:lang w:eastAsia="cs-CZ"/>
        </w:rPr>
        <w:t xml:space="preserve"> </w:t>
      </w:r>
      <w:r w:rsidRPr="0073509A">
        <w:rPr>
          <w:rFonts w:ascii="Times New Roman" w:eastAsia="Times New Roman" w:hAnsi="Times New Roman" w:cs="Arial"/>
          <w:sz w:val="24"/>
          <w:szCs w:val="24"/>
          <w:lang w:eastAsia="cs-CZ"/>
        </w:rPr>
        <w:t xml:space="preserve">pro obsluhu, provoz a údržbu </w:t>
      </w:r>
      <w:r w:rsidR="00987FCF">
        <w:rPr>
          <w:rFonts w:ascii="Times New Roman" w:eastAsia="Times New Roman" w:hAnsi="Times New Roman" w:cs="Arial"/>
          <w:sz w:val="24"/>
          <w:szCs w:val="24"/>
          <w:lang w:eastAsia="cs-CZ"/>
        </w:rPr>
        <w:t>chytrých laviček</w:t>
      </w:r>
      <w:r w:rsidR="00E36A46">
        <w:rPr>
          <w:rFonts w:ascii="Times New Roman" w:eastAsia="Times New Roman" w:hAnsi="Times New Roman" w:cs="Arial"/>
          <w:sz w:val="24"/>
          <w:szCs w:val="24"/>
          <w:lang w:eastAsia="cs-CZ"/>
        </w:rPr>
        <w:t>. Zaškolení proběhne v termínu instalace a uvedení do provozu chytrých laviček.</w:t>
      </w:r>
    </w:p>
    <w:p w:rsidR="00987FCF" w:rsidRDefault="00410292" w:rsidP="00410292">
      <w:pPr>
        <w:widowControl w:val="0"/>
        <w:numPr>
          <w:ilvl w:val="0"/>
          <w:numId w:val="2"/>
        </w:numPr>
        <w:adjustRightInd w:val="0"/>
        <w:spacing w:before="120" w:after="0" w:line="360" w:lineRule="atLeast"/>
        <w:ind w:left="284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Místem plnění jsou </w:t>
      </w:r>
      <w:r w:rsidR="00987FCF">
        <w:rPr>
          <w:rFonts w:ascii="Times New Roman" w:eastAsia="Times New Roman" w:hAnsi="Times New Roman" w:cs="Times New Roman"/>
          <w:sz w:val="24"/>
          <w:szCs w:val="24"/>
          <w:lang w:eastAsia="cs-CZ"/>
        </w:rPr>
        <w:t>vybrané 3 lokality ve městě Karlovy Vary:</w:t>
      </w:r>
    </w:p>
    <w:p w:rsidR="00237FD1" w:rsidRDefault="00237FD1" w:rsidP="00237FD1">
      <w:pPr>
        <w:widowControl w:val="0"/>
        <w:numPr>
          <w:ilvl w:val="1"/>
          <w:numId w:val="2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Ulice Dr. Davi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Beche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- </w:t>
      </w:r>
      <w:r w:rsidRPr="00237FD1">
        <w:rPr>
          <w:rFonts w:ascii="Times New Roman" w:eastAsia="Times New Roman" w:hAnsi="Times New Roman" w:cs="Times New Roman"/>
          <w:sz w:val="24"/>
          <w:szCs w:val="24"/>
          <w:lang w:eastAsia="cs-CZ"/>
        </w:rPr>
        <w:t>50°13'46.0"N 12°52'13.5"E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majetek Objednatele)</w:t>
      </w:r>
    </w:p>
    <w:p w:rsidR="00237FD1" w:rsidRDefault="00237FD1" w:rsidP="00237FD1">
      <w:pPr>
        <w:widowControl w:val="0"/>
        <w:numPr>
          <w:ilvl w:val="1"/>
          <w:numId w:val="2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metanovy Sady - </w:t>
      </w:r>
      <w:r w:rsidRPr="00237FD1">
        <w:rPr>
          <w:rFonts w:ascii="Times New Roman" w:eastAsia="Times New Roman" w:hAnsi="Times New Roman" w:cs="Times New Roman"/>
          <w:sz w:val="24"/>
          <w:szCs w:val="24"/>
          <w:lang w:eastAsia="cs-CZ"/>
        </w:rPr>
        <w:t>50°13'46.2"N 12°52'25.7"E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(majetek Objednatele)</w:t>
      </w:r>
    </w:p>
    <w:p w:rsidR="00410292" w:rsidRPr="0073509A" w:rsidRDefault="00237FD1" w:rsidP="00237FD1">
      <w:pPr>
        <w:widowControl w:val="0"/>
        <w:numPr>
          <w:ilvl w:val="1"/>
          <w:numId w:val="2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ark u ulice Moskevská - </w:t>
      </w:r>
      <w:r w:rsidRPr="00237FD1">
        <w:rPr>
          <w:rFonts w:ascii="Times New Roman" w:eastAsia="Times New Roman" w:hAnsi="Times New Roman" w:cs="Times New Roman"/>
          <w:sz w:val="24"/>
          <w:szCs w:val="24"/>
          <w:lang w:eastAsia="cs-CZ"/>
        </w:rPr>
        <w:t>50°13'43.3"N 12°51'54.0"E</w:t>
      </w:r>
      <w:r w:rsidR="00410292"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(pronájem)</w:t>
      </w:r>
    </w:p>
    <w:p w:rsidR="00410292" w:rsidRPr="0073509A" w:rsidRDefault="00410292" w:rsidP="00410292">
      <w:pPr>
        <w:widowControl w:val="0"/>
        <w:tabs>
          <w:tab w:val="left" w:pos="2835"/>
        </w:tabs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tabs>
          <w:tab w:val="left" w:pos="2835"/>
        </w:tabs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tabs>
          <w:tab w:val="left" w:pos="2835"/>
        </w:tabs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Článek II</w:t>
      </w:r>
    </w:p>
    <w:p w:rsidR="00410292" w:rsidRPr="0073509A" w:rsidRDefault="00410292" w:rsidP="00410292">
      <w:pPr>
        <w:widowControl w:val="0"/>
        <w:tabs>
          <w:tab w:val="left" w:pos="2835"/>
        </w:tabs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Lhůty plnění</w:t>
      </w:r>
    </w:p>
    <w:p w:rsidR="00410292" w:rsidRDefault="00E36A46" w:rsidP="00410292">
      <w:pPr>
        <w:widowControl w:val="0"/>
        <w:numPr>
          <w:ilvl w:val="0"/>
          <w:numId w:val="5"/>
        </w:numPr>
        <w:adjustRightInd w:val="0"/>
        <w:spacing w:before="120" w:after="0" w:line="360" w:lineRule="atLeast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hotovitel se zavazuje dodat objednateli předmět díla do 15 pracovních dnů od podpisu této Kupní smlouvy.</w:t>
      </w:r>
    </w:p>
    <w:p w:rsidR="00E36A46" w:rsidRPr="0073509A" w:rsidRDefault="00E36A46" w:rsidP="00410292">
      <w:pPr>
        <w:widowControl w:val="0"/>
        <w:numPr>
          <w:ilvl w:val="0"/>
          <w:numId w:val="5"/>
        </w:numPr>
        <w:adjustRightInd w:val="0"/>
        <w:spacing w:before="120" w:after="0" w:line="360" w:lineRule="atLeast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ovrch pro instalaci zhotovuje Objednatel na základě doručených podkladů Zhotovitele (výkres Základy chytré lavičk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sCITYsing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). Objednatel zhotoví povrch pro instalaci laviček nejpozději do 15 pracovních dnů od podpisu smlouvy. Nebude-li povrch připraven do této lhůty, nejedná se o prodlení s dodáním na straně Zhotovitele.</w:t>
      </w:r>
    </w:p>
    <w:p w:rsidR="00410292" w:rsidRPr="0073509A" w:rsidRDefault="00410292" w:rsidP="00410292">
      <w:pPr>
        <w:widowControl w:val="0"/>
        <w:tabs>
          <w:tab w:val="left" w:pos="360"/>
        </w:tabs>
        <w:adjustRightInd w:val="0"/>
        <w:spacing w:before="6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tabs>
          <w:tab w:val="left" w:pos="2835"/>
        </w:tabs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Článek III</w:t>
      </w:r>
    </w:p>
    <w:p w:rsidR="00410292" w:rsidRPr="0073509A" w:rsidRDefault="00410292" w:rsidP="00410292">
      <w:pPr>
        <w:widowControl w:val="0"/>
        <w:tabs>
          <w:tab w:val="left" w:pos="360"/>
        </w:tabs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lastRenderedPageBreak/>
        <w:t>Cena a platební podmínky</w:t>
      </w:r>
    </w:p>
    <w:p w:rsidR="00410292" w:rsidRPr="00E36A46" w:rsidRDefault="00410292" w:rsidP="00E36A46">
      <w:pPr>
        <w:widowControl w:val="0"/>
        <w:numPr>
          <w:ilvl w:val="0"/>
          <w:numId w:val="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Cena plnění podle této smlouvy byla stanovena dohodou smluvních stran a činí celkem </w:t>
      </w:r>
      <w:r w:rsidR="00E36A46" w:rsidRPr="006A3BC2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247.491,00 Kč bez DPH</w:t>
      </w:r>
      <w:r w:rsidR="00E36A46" w:rsidRPr="00E36A46">
        <w:rPr>
          <w:rFonts w:ascii="Times New Roman" w:eastAsia="Times New Roman" w:hAnsi="Times New Roman" w:cs="Times New Roman"/>
          <w:sz w:val="24"/>
          <w:szCs w:val="24"/>
          <w:lang w:eastAsia="cs-CZ"/>
        </w:rPr>
        <w:t>, přičemž rozpis ceny je následující:</w:t>
      </w:r>
    </w:p>
    <w:p w:rsidR="00E36A46" w:rsidRDefault="00E36A46" w:rsidP="00E36A46">
      <w:pPr>
        <w:widowControl w:val="0"/>
        <w:numPr>
          <w:ilvl w:val="1"/>
          <w:numId w:val="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odání 2 ks laviček do majetku města – 2x 120.000,00 Kč bez DPH, celkem 240.000,00 Kč bez DPH</w:t>
      </w:r>
    </w:p>
    <w:p w:rsidR="00E36A46" w:rsidRDefault="00E36A46" w:rsidP="00E36A46">
      <w:pPr>
        <w:widowControl w:val="0"/>
        <w:numPr>
          <w:ilvl w:val="1"/>
          <w:numId w:val="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odání 1 ks lavičky do pronájmu na dobu jednoho roku – 1 Kč bez DPH</w:t>
      </w:r>
    </w:p>
    <w:p w:rsidR="00E36A46" w:rsidRDefault="00E36A46" w:rsidP="00E36A46">
      <w:pPr>
        <w:widowControl w:val="0"/>
        <w:numPr>
          <w:ilvl w:val="1"/>
          <w:numId w:val="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Instalace a uveden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í do provozu + zaškolení – 3990 Kč bez DPH za 3 ks</w:t>
      </w:r>
    </w:p>
    <w:p w:rsidR="00E36A46" w:rsidRPr="0073509A" w:rsidRDefault="00E36A46" w:rsidP="00E36A46">
      <w:pPr>
        <w:widowControl w:val="0"/>
        <w:numPr>
          <w:ilvl w:val="1"/>
          <w:numId w:val="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Doprava na místo určení – 3500 Kč bez DPH</w:t>
      </w:r>
    </w:p>
    <w:p w:rsidR="00410292" w:rsidRPr="0073509A" w:rsidRDefault="00410292" w:rsidP="00410292">
      <w:pPr>
        <w:widowControl w:val="0"/>
        <w:numPr>
          <w:ilvl w:val="0"/>
          <w:numId w:val="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Cs/>
          <w:sz w:val="24"/>
          <w:szCs w:val="24"/>
          <w:lang w:eastAsia="cs-CZ"/>
        </w:rPr>
        <w:t>Ceny dle odstavce 1 písm. a) zahrnují veškeré náklady zhotovitele spojené s provedením plnění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Cena za toto plnění bude uhrazena následovně: </w:t>
      </w:r>
    </w:p>
    <w:p w:rsidR="00410292" w:rsidRPr="0073509A" w:rsidRDefault="00410292" w:rsidP="00E36A46">
      <w:pPr>
        <w:widowControl w:val="0"/>
        <w:numPr>
          <w:ilvl w:val="1"/>
          <w:numId w:val="6"/>
        </w:numPr>
        <w:tabs>
          <w:tab w:val="num" w:pos="-2160"/>
        </w:tabs>
        <w:adjustRightInd w:val="0"/>
        <w:spacing w:before="120" w:after="0" w:line="360" w:lineRule="atLeast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E36A46">
        <w:rPr>
          <w:rFonts w:ascii="Times New Roman" w:eastAsia="Times New Roman" w:hAnsi="Times New Roman" w:cs="Times New Roman"/>
          <w:sz w:val="24"/>
          <w:szCs w:val="24"/>
          <w:lang w:eastAsia="cs-CZ"/>
        </w:rPr>
        <w:t>100 % ceny za dodání vč. služeb na základě vydané faktury Zhotovitelem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410292" w:rsidRPr="00F34D64" w:rsidRDefault="00410292" w:rsidP="004E2C81">
      <w:pPr>
        <w:widowControl w:val="0"/>
        <w:numPr>
          <w:ilvl w:val="0"/>
          <w:numId w:val="6"/>
        </w:numPr>
        <w:adjustRightInd w:val="0"/>
        <w:spacing w:before="120" w:after="12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Faktura bude obsahovat údaje podle § 435 zákona č. 89/2012 Sb., občanský zákoník a náležitosti stanovené zákonem </w:t>
      </w:r>
      <w:bookmarkStart w:id="1" w:name="_Hlk483826913"/>
      <w:r w:rsidRP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č. 235/2004 Sb., o dani z přidané hodnoty</w:t>
      </w:r>
      <w:bookmarkEnd w:id="1"/>
      <w:r w:rsidRP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Faktury zasílá zhotovitel písemně nebo elektronicky na adresu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jednatele uvedenou v záhlaví této smlouvy. </w:t>
      </w:r>
    </w:p>
    <w:p w:rsidR="00410292" w:rsidRPr="0073509A" w:rsidRDefault="00410292" w:rsidP="00410292">
      <w:pPr>
        <w:widowControl w:val="0"/>
        <w:numPr>
          <w:ilvl w:val="0"/>
          <w:numId w:val="6"/>
        </w:numPr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platnost dokladů činí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14 kalendářních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nů ode dne jejich doručení objednateli. Povinnost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aplatit je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splněna odepsáním příslušné částky z účtu objednatele ve prospěch účtu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hotovitele.</w:t>
      </w:r>
    </w:p>
    <w:p w:rsidR="00410292" w:rsidRPr="0073509A" w:rsidRDefault="00410292" w:rsidP="00410292">
      <w:pPr>
        <w:widowControl w:val="0"/>
        <w:numPr>
          <w:ilvl w:val="0"/>
          <w:numId w:val="6"/>
        </w:numPr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eškeré platby dle této smlouvy budou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jednatelem placeny na účet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hotovitele uvedený v záhlaví této smlouvy. Zhotovitel prohlašuje, že jeho bankovní účet uvedený ve faktuře je jeho účtem, který je správcem daně zveřejněn způsobem umožňujícím dálkový přístup v souladu s </w:t>
      </w:r>
      <w:proofErr w:type="spellStart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ust</w:t>
      </w:r>
      <w:proofErr w:type="spellEnd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§ 96 zákona č. 235/2004 Sb., o dani z přidané hodnoty. Zhotovitel je povinen uvádět ve faktuře pouze účet, který je správcem daně zveřejněn v souladu se zákonem o DPH. Dojde-li během trvání této smlouvy ke změně identifikace zveřejněného účtu, zavazuje se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hotovitel bez zbytečného odkladu písemně informovat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jednatele o takové změně. </w:t>
      </w:r>
    </w:p>
    <w:p w:rsidR="00410292" w:rsidRPr="0073509A" w:rsidRDefault="00410292" w:rsidP="00253E4F">
      <w:pPr>
        <w:widowControl w:val="0"/>
        <w:tabs>
          <w:tab w:val="left" w:pos="360"/>
        </w:tabs>
        <w:adjustRightInd w:val="0"/>
        <w:spacing w:after="0" w:line="360" w:lineRule="atLeast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Článek </w:t>
      </w:r>
      <w:r w:rsidR="006A017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I</w:t>
      </w: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V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Součinnost objednatele</w:t>
      </w:r>
    </w:p>
    <w:p w:rsidR="00410292" w:rsidRDefault="00410292" w:rsidP="00F34D64">
      <w:pPr>
        <w:widowControl w:val="0"/>
        <w:adjustRightInd w:val="0"/>
        <w:spacing w:before="120" w:after="0" w:line="360" w:lineRule="atLeast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1.  Objednatel se zavazuje poskytovat zhotoviteli v rámci plnění této smlouvy maximální možnou součinnost. Objednatel se rovněž zavazuje poskytnout zhotoviteli součinnost při získání potřebných dokumentů a povolení nutných k realizaci předmětu plnění.</w:t>
      </w:r>
    </w:p>
    <w:p w:rsidR="006A599A" w:rsidRDefault="006A599A" w:rsidP="00F34D64">
      <w:pPr>
        <w:widowControl w:val="0"/>
        <w:adjustRightInd w:val="0"/>
        <w:spacing w:before="120" w:after="0" w:line="360" w:lineRule="atLeast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2.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>Objednatel se zavazuje poskytnout Zhotoviteli nejpozději v den instalace a uvedení do provozu celkem 3ks datových SIM karet bez zabezpečení PIN.</w:t>
      </w:r>
    </w:p>
    <w:p w:rsidR="006A599A" w:rsidRPr="0073509A" w:rsidRDefault="006A599A" w:rsidP="00F34D64">
      <w:pPr>
        <w:widowControl w:val="0"/>
        <w:adjustRightInd w:val="0"/>
        <w:spacing w:before="120" w:after="0" w:line="360" w:lineRule="atLeast"/>
        <w:ind w:left="426" w:hanging="426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tabs>
          <w:tab w:val="left" w:pos="2835"/>
          <w:tab w:val="left" w:pos="567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Článek V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áruka, odstranění závad, servis</w:t>
      </w:r>
    </w:p>
    <w:p w:rsidR="00410292" w:rsidRDefault="00410292" w:rsidP="00410292">
      <w:pPr>
        <w:widowControl w:val="0"/>
        <w:numPr>
          <w:ilvl w:val="0"/>
          <w:numId w:val="9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hotovitel poskytuje na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předmět díla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veškerou elektroniku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vyjma baterií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 majetku Objednatele 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áruku v délce 36 měsíců ode dne protokolárního předání a převzetí nainstalovaných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chytrých laviček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Po dobu provádění záručních oprav dochází ke stavení běhu záruční doby. </w:t>
      </w:r>
    </w:p>
    <w:p w:rsidR="00F34D64" w:rsidRPr="0073509A" w:rsidRDefault="00F34D64" w:rsidP="00410292">
      <w:pPr>
        <w:widowControl w:val="0"/>
        <w:numPr>
          <w:ilvl w:val="0"/>
          <w:numId w:val="9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Záruka se nevztahuje na vady způsobené vandalismem či vyšší mocí a na vady způsobené běžným užíváním (USB porty).</w:t>
      </w:r>
    </w:p>
    <w:p w:rsidR="00410292" w:rsidRPr="0073509A" w:rsidRDefault="00410292" w:rsidP="00410292">
      <w:pPr>
        <w:widowControl w:val="0"/>
        <w:numPr>
          <w:ilvl w:val="0"/>
          <w:numId w:val="9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řípadné vady a jejich kategorizaci v průběhu záruční doby nahlásí určení pracovníci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bjednatele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hotoviteli na telefonním čísle:</w:t>
      </w:r>
      <w:r w:rsidR="005D5060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774 496 582</w:t>
      </w:r>
      <w:r w:rsidRPr="0073509A">
        <w:rPr>
          <w:rFonts w:ascii="Times New Roman" w:eastAsia="Times New Roman" w:hAnsi="Times New Roman" w:cs="Times New Roman"/>
          <w:b/>
          <w:i/>
          <w:sz w:val="24"/>
          <w:szCs w:val="24"/>
          <w:lang w:eastAsia="cs-CZ"/>
        </w:rPr>
        <w:t xml:space="preserve"> 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nebo mailem na adresu </w:t>
      </w:r>
      <w:hyperlink r:id="rId8" w:history="1">
        <w:r w:rsidR="005D5060" w:rsidRPr="00283083">
          <w:rPr>
            <w:rStyle w:val="Hypertextovodkaz"/>
            <w:rFonts w:ascii="Times New Roman" w:eastAsia="Times New Roman" w:hAnsi="Times New Roman" w:cs="Times New Roman"/>
            <w:sz w:val="24"/>
            <w:szCs w:val="24"/>
            <w:lang w:eastAsia="cs-CZ"/>
          </w:rPr>
          <w:t>support@abilityconcept.eu</w:t>
        </w:r>
      </w:hyperlink>
      <w:r w:rsidRPr="0073509A">
        <w:rPr>
          <w:rFonts w:ascii="Times New Roman" w:eastAsia="Times New Roman" w:hAnsi="Times New Roman" w:cs="Times New Roman"/>
          <w:b/>
          <w:i/>
          <w:sz w:val="24"/>
          <w:szCs w:val="24"/>
          <w:lang w:eastAsia="cs-CZ"/>
        </w:rPr>
        <w:t>.</w:t>
      </w:r>
    </w:p>
    <w:p w:rsidR="00410292" w:rsidRPr="0073509A" w:rsidRDefault="00F34D64" w:rsidP="00410292">
      <w:pPr>
        <w:widowControl w:val="0"/>
        <w:numPr>
          <w:ilvl w:val="0"/>
          <w:numId w:val="9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Vady nebránící provozu chytrých laviček je Zhotovitel povinen odstranit do 10 kalendářních dní od jejich písemného nahlášení</w:t>
      </w:r>
      <w:r w:rsidR="00410292"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</w:p>
    <w:p w:rsidR="00410292" w:rsidRPr="0073509A" w:rsidRDefault="00410292" w:rsidP="00410292">
      <w:pPr>
        <w:widowControl w:val="0"/>
        <w:tabs>
          <w:tab w:val="num" w:pos="720"/>
        </w:tabs>
        <w:adjustRightInd w:val="0"/>
        <w:spacing w:after="0" w:line="360" w:lineRule="atLeast"/>
        <w:ind w:left="36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 xml:space="preserve">Článek </w:t>
      </w:r>
      <w:r w:rsidR="006A017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>VI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 xml:space="preserve">Smluvní pokuty, úrok z prodlení 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numPr>
          <w:ilvl w:val="0"/>
          <w:numId w:val="12"/>
        </w:numPr>
        <w:adjustRightInd w:val="0"/>
        <w:spacing w:after="12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bookmarkStart w:id="2" w:name="_Hlk483827327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 případě prodlení </w:t>
      </w:r>
      <w:r w:rsidR="006A017A"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hotovitele ve lhůtě pro protokolární předání a převzetí plnění podle čl. I odst. </w:t>
      </w:r>
      <w:r w:rsidR="006A017A">
        <w:rPr>
          <w:rFonts w:ascii="Times New Roman" w:eastAsia="Times New Roman" w:hAnsi="Times New Roman" w:cs="Times New Roman"/>
          <w:sz w:val="24"/>
          <w:szCs w:val="24"/>
          <w:lang w:eastAsia="cs-CZ"/>
        </w:rPr>
        <w:t>2 a)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  <w:proofErr w:type="gramStart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je</w:t>
      </w:r>
      <w:proofErr w:type="gramEnd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objednatel oprávněn účtovat zhotoviteli smluvní pokutu ve výši </w:t>
      </w:r>
      <w:r w:rsidR="00F34D64">
        <w:rPr>
          <w:rFonts w:ascii="Times New Roman" w:eastAsia="Times New Roman" w:hAnsi="Times New Roman" w:cs="Times New Roman"/>
          <w:sz w:val="24"/>
          <w:szCs w:val="24"/>
          <w:lang w:eastAsia="cs-CZ"/>
        </w:rPr>
        <w:t>1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.000,- Kč za každý započatý kalendářní den prodlení</w:t>
      </w:r>
      <w:bookmarkEnd w:id="2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. </w:t>
      </w:r>
    </w:p>
    <w:p w:rsidR="00410292" w:rsidRPr="0073509A" w:rsidRDefault="00410292" w:rsidP="00410292">
      <w:pPr>
        <w:widowControl w:val="0"/>
        <w:numPr>
          <w:ilvl w:val="0"/>
          <w:numId w:val="12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V případě prodlení </w:t>
      </w:r>
      <w:r w:rsidR="006A017A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bjednatele s úhradou dokladů je zhotovitel oprávněn požadovat úrok z prodlení podle předpisů občanského práva.</w:t>
      </w:r>
    </w:p>
    <w:p w:rsidR="00410292" w:rsidRPr="0073509A" w:rsidRDefault="00410292" w:rsidP="00410292">
      <w:pPr>
        <w:widowControl w:val="0"/>
        <w:numPr>
          <w:ilvl w:val="0"/>
          <w:numId w:val="12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Smluvní pokuta a úrok z prodlení jsou splatné do 14 dnů od doručení dokladu k úhradě povinné smluvní straně. Povinnost zaplatit je splněna odepsáním příslušné částky z účtu povinného ve prospěch účtu oprávněného.</w:t>
      </w:r>
    </w:p>
    <w:p w:rsidR="00410292" w:rsidRPr="0073509A" w:rsidRDefault="00410292" w:rsidP="00410292">
      <w:pPr>
        <w:widowControl w:val="0"/>
        <w:numPr>
          <w:ilvl w:val="0"/>
          <w:numId w:val="12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Zaplacením smluvní pokuty není dotčen nárok na náhradu škody.</w:t>
      </w:r>
    </w:p>
    <w:p w:rsidR="00410292" w:rsidRPr="0073509A" w:rsidRDefault="00410292" w:rsidP="006A017A">
      <w:pPr>
        <w:widowControl w:val="0"/>
        <w:adjustRightInd w:val="0"/>
        <w:spacing w:before="120" w:after="0" w:line="360" w:lineRule="atLeast"/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 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 xml:space="preserve">Článek </w:t>
      </w:r>
      <w:r w:rsidR="006A017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>VI</w:t>
      </w:r>
      <w:r w:rsidRPr="0073509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>I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Pověřené osoby</w:t>
      </w:r>
    </w:p>
    <w:p w:rsidR="00410292" w:rsidRPr="0073509A" w:rsidRDefault="00410292" w:rsidP="00410292">
      <w:pPr>
        <w:widowControl w:val="0"/>
        <w:numPr>
          <w:ilvl w:val="0"/>
          <w:numId w:val="13"/>
        </w:numPr>
        <w:tabs>
          <w:tab w:val="num" w:pos="-3060"/>
        </w:tabs>
        <w:adjustRightInd w:val="0"/>
        <w:spacing w:before="120" w:after="0" w:line="360" w:lineRule="atLeast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Komunikace mezi smluvními stranami bude probíhat zejména, nikoli však výlučně, prostřednictvím následujících pověřených osob:</w:t>
      </w:r>
    </w:p>
    <w:p w:rsidR="00410292" w:rsidRPr="0073509A" w:rsidRDefault="00410292" w:rsidP="00410292">
      <w:pPr>
        <w:tabs>
          <w:tab w:val="left" w:pos="708"/>
        </w:tabs>
        <w:spacing w:after="100" w:line="264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tabs>
          <w:tab w:val="left" w:pos="708"/>
        </w:tabs>
        <w:spacing w:after="100" w:line="264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ověřená osoba, která bude objednatele zastupovat v souvislosti s plněním této smlouvy:</w:t>
      </w:r>
    </w:p>
    <w:tbl>
      <w:tblPr>
        <w:tblW w:w="8370" w:type="dxa"/>
        <w:tblInd w:w="779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2979"/>
        <w:gridCol w:w="2835"/>
        <w:gridCol w:w="2556"/>
      </w:tblGrid>
      <w:tr w:rsidR="00410292" w:rsidRPr="0073509A" w:rsidTr="00F739F3">
        <w:trPr>
          <w:tblHeader/>
        </w:trPr>
        <w:tc>
          <w:tcPr>
            <w:tcW w:w="297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hideMark/>
          </w:tcPr>
          <w:p w:rsidR="00410292" w:rsidRPr="0073509A" w:rsidRDefault="00410292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3509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lastRenderedPageBreak/>
              <w:t>Jméno a příjmení</w:t>
            </w:r>
          </w:p>
        </w:tc>
        <w:tc>
          <w:tcPr>
            <w:tcW w:w="283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hideMark/>
          </w:tcPr>
          <w:p w:rsidR="00410292" w:rsidRPr="0073509A" w:rsidRDefault="00410292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3509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elefon</w:t>
            </w:r>
          </w:p>
        </w:tc>
        <w:tc>
          <w:tcPr>
            <w:tcW w:w="255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hideMark/>
          </w:tcPr>
          <w:p w:rsidR="00410292" w:rsidRPr="0073509A" w:rsidRDefault="00410292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3509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-mail</w:t>
            </w:r>
          </w:p>
        </w:tc>
      </w:tr>
      <w:tr w:rsidR="00410292" w:rsidRPr="0073509A" w:rsidTr="00F739F3">
        <w:tc>
          <w:tcPr>
            <w:tcW w:w="297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410292" w:rsidRPr="0078098D" w:rsidRDefault="0078098D" w:rsidP="0078098D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8098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Bc. Jitka </w:t>
            </w:r>
            <w:proofErr w:type="spellStart"/>
            <w:r w:rsidRPr="0078098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Debnárová</w:t>
            </w:r>
            <w:proofErr w:type="spellEnd"/>
          </w:p>
        </w:tc>
        <w:tc>
          <w:tcPr>
            <w:tcW w:w="283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410292" w:rsidRPr="0078098D" w:rsidRDefault="0078098D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8098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777 367 237</w:t>
            </w:r>
          </w:p>
        </w:tc>
        <w:tc>
          <w:tcPr>
            <w:tcW w:w="255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410292" w:rsidRPr="0078098D" w:rsidRDefault="0078098D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8098D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.debnarova@slpkv.cz</w:t>
            </w:r>
          </w:p>
        </w:tc>
      </w:tr>
      <w:tr w:rsidR="0087094D" w:rsidRPr="0073509A" w:rsidTr="00F739F3">
        <w:tc>
          <w:tcPr>
            <w:tcW w:w="297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7094D" w:rsidRPr="0078098D" w:rsidRDefault="0087094D" w:rsidP="0078098D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Servisní pracovníci odboru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inf.technologií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 xml:space="preserve"> MM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.Vary</w:t>
            </w:r>
          </w:p>
        </w:tc>
        <w:tc>
          <w:tcPr>
            <w:tcW w:w="283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7094D" w:rsidRPr="0078098D" w:rsidRDefault="0087094D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353 151 111</w:t>
            </w:r>
          </w:p>
        </w:tc>
        <w:tc>
          <w:tcPr>
            <w:tcW w:w="255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:rsidR="0087094D" w:rsidRPr="0078098D" w:rsidRDefault="0087094D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m.dundovic@mmkv.cz</w:t>
            </w:r>
          </w:p>
        </w:tc>
      </w:tr>
    </w:tbl>
    <w:p w:rsidR="00410292" w:rsidRPr="0073509A" w:rsidRDefault="00410292" w:rsidP="00410292">
      <w:pPr>
        <w:tabs>
          <w:tab w:val="left" w:pos="708"/>
        </w:tabs>
        <w:spacing w:after="120" w:line="264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tabs>
          <w:tab w:val="left" w:pos="708"/>
        </w:tabs>
        <w:spacing w:after="100" w:line="264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ověřené osoby, které budou zhotovitele zastupovat v souvislosti s plněním této smlouvy:</w:t>
      </w:r>
    </w:p>
    <w:tbl>
      <w:tblPr>
        <w:tblW w:w="8370" w:type="dxa"/>
        <w:tblInd w:w="779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2979"/>
        <w:gridCol w:w="2835"/>
        <w:gridCol w:w="2556"/>
      </w:tblGrid>
      <w:tr w:rsidR="00410292" w:rsidRPr="0073509A" w:rsidTr="00F739F3">
        <w:trPr>
          <w:tblHeader/>
        </w:trPr>
        <w:tc>
          <w:tcPr>
            <w:tcW w:w="297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hideMark/>
          </w:tcPr>
          <w:p w:rsidR="00410292" w:rsidRPr="0073509A" w:rsidRDefault="00410292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3509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Jméno a příjmení</w:t>
            </w:r>
          </w:p>
        </w:tc>
        <w:tc>
          <w:tcPr>
            <w:tcW w:w="283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hideMark/>
          </w:tcPr>
          <w:p w:rsidR="00410292" w:rsidRPr="0073509A" w:rsidRDefault="00410292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3509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Telefon</w:t>
            </w:r>
          </w:p>
        </w:tc>
        <w:tc>
          <w:tcPr>
            <w:tcW w:w="255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hideMark/>
          </w:tcPr>
          <w:p w:rsidR="00410292" w:rsidRPr="0073509A" w:rsidRDefault="00410292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73509A"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  <w:t>E-mail</w:t>
            </w:r>
          </w:p>
        </w:tc>
      </w:tr>
      <w:tr w:rsidR="00410292" w:rsidRPr="0073509A" w:rsidTr="00F739F3">
        <w:tc>
          <w:tcPr>
            <w:tcW w:w="297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410292" w:rsidRPr="005D5060" w:rsidRDefault="005D5060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D506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cs-CZ"/>
              </w:rPr>
              <w:t>Ing. Tomáš Nebáznivý</w:t>
            </w:r>
          </w:p>
        </w:tc>
        <w:tc>
          <w:tcPr>
            <w:tcW w:w="283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410292" w:rsidRPr="005D5060" w:rsidRDefault="005D5060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D506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cs-CZ"/>
              </w:rPr>
              <w:t>774 496 582</w:t>
            </w:r>
          </w:p>
        </w:tc>
        <w:tc>
          <w:tcPr>
            <w:tcW w:w="255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410292" w:rsidRPr="005D5060" w:rsidRDefault="005D5060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D506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cs-CZ"/>
              </w:rPr>
              <w:t>tomas.nebaznivy@abilitygroup.cz</w:t>
            </w:r>
          </w:p>
        </w:tc>
      </w:tr>
      <w:tr w:rsidR="00410292" w:rsidRPr="0073509A" w:rsidTr="00F739F3">
        <w:tc>
          <w:tcPr>
            <w:tcW w:w="297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410292" w:rsidRPr="005D5060" w:rsidRDefault="005D5060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D506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cs-CZ"/>
              </w:rPr>
              <w:t>Pavel Lorenc</w:t>
            </w:r>
          </w:p>
        </w:tc>
        <w:tc>
          <w:tcPr>
            <w:tcW w:w="283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410292" w:rsidRPr="005D5060" w:rsidRDefault="005D5060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D506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cs-CZ"/>
              </w:rPr>
              <w:t>607 588 482</w:t>
            </w:r>
          </w:p>
        </w:tc>
        <w:tc>
          <w:tcPr>
            <w:tcW w:w="255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410292" w:rsidRPr="005D5060" w:rsidRDefault="005D5060" w:rsidP="00F739F3">
            <w:pPr>
              <w:tabs>
                <w:tab w:val="left" w:pos="708"/>
              </w:tabs>
              <w:spacing w:before="120" w:after="120" w:line="254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  <w:r w:rsidRPr="005D506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cs-CZ"/>
              </w:rPr>
              <w:t>Pavel.lorenc@abilitygroup.cz</w:t>
            </w:r>
          </w:p>
        </w:tc>
      </w:tr>
    </w:tbl>
    <w:p w:rsidR="00410292" w:rsidRPr="0073509A" w:rsidRDefault="00410292" w:rsidP="00410292">
      <w:pPr>
        <w:widowControl w:val="0"/>
        <w:tabs>
          <w:tab w:val="left" w:pos="-2340"/>
          <w:tab w:val="left" w:pos="-2160"/>
          <w:tab w:val="left" w:pos="708"/>
        </w:tabs>
        <w:adjustRightInd w:val="0"/>
        <w:spacing w:before="60" w:after="0" w:line="360" w:lineRule="atLeast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numPr>
          <w:ilvl w:val="0"/>
          <w:numId w:val="13"/>
        </w:numPr>
        <w:tabs>
          <w:tab w:val="num" w:pos="-3060"/>
          <w:tab w:val="left" w:pos="-2340"/>
          <w:tab w:val="left" w:pos="-2160"/>
          <w:tab w:val="left" w:pos="284"/>
        </w:tabs>
        <w:adjustRightInd w:val="0"/>
        <w:spacing w:before="60" w:after="0" w:line="360" w:lineRule="atLeast"/>
        <w:ind w:left="284" w:hanging="284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Cs/>
          <w:iCs/>
          <w:sz w:val="24"/>
          <w:szCs w:val="24"/>
          <w:lang w:eastAsia="cs-CZ"/>
        </w:rPr>
        <w:t xml:space="preserve">V případě jakékoliv změny v údajích uvedených v předchozím odstavci, je smluvní strana povinna tuto změnu bez zbytečného odkladu oznámit e-mailem pověřeným osobám druhé smluvní strany, přičemž změna je účinná dnem jejího doručení, bez povinnosti uzavírání dodatku ke smlouvě. </w:t>
      </w:r>
    </w:p>
    <w:p w:rsidR="00410292" w:rsidRPr="0073509A" w:rsidRDefault="00410292" w:rsidP="00410292">
      <w:pPr>
        <w:widowControl w:val="0"/>
        <w:tabs>
          <w:tab w:val="left" w:pos="-2340"/>
          <w:tab w:val="left" w:pos="-2160"/>
          <w:tab w:val="left" w:pos="708"/>
        </w:tabs>
        <w:adjustRightInd w:val="0"/>
        <w:spacing w:before="60" w:after="0" w:line="360" w:lineRule="atLeast"/>
        <w:ind w:left="720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 xml:space="preserve">Článek </w:t>
      </w:r>
      <w:r w:rsidR="006A017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>VI</w:t>
      </w:r>
      <w:r w:rsidRPr="0073509A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cs-CZ"/>
        </w:rPr>
        <w:t>II</w:t>
      </w:r>
    </w:p>
    <w:p w:rsidR="00410292" w:rsidRPr="0073509A" w:rsidRDefault="00410292" w:rsidP="00410292">
      <w:pPr>
        <w:widowControl w:val="0"/>
        <w:tabs>
          <w:tab w:val="left" w:pos="360"/>
        </w:tabs>
        <w:adjustRightInd w:val="0"/>
        <w:spacing w:after="120" w:line="360" w:lineRule="atLeast"/>
        <w:ind w:left="351" w:hanging="357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Uveřejňování smlouvy</w:t>
      </w:r>
    </w:p>
    <w:p w:rsidR="00410292" w:rsidRPr="0073509A" w:rsidRDefault="00410292" w:rsidP="00410292">
      <w:pPr>
        <w:widowControl w:val="0"/>
        <w:tabs>
          <w:tab w:val="left" w:pos="284"/>
        </w:tabs>
        <w:adjustRightInd w:val="0"/>
        <w:spacing w:after="120" w:line="360" w:lineRule="atLeast"/>
        <w:ind w:left="284" w:hanging="284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1.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>Zhotovitel si je vědom zákonné povinnosti objednatele uveřejnit tuto smlouvu (celé znění) včetně všech jejích případných změn a dodatků a skutečně uhrazenou cenu za plnění dle této smlouvy.</w:t>
      </w: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 </w:t>
      </w:r>
    </w:p>
    <w:p w:rsidR="00410292" w:rsidRPr="0073509A" w:rsidRDefault="00410292" w:rsidP="00410292">
      <w:pPr>
        <w:widowControl w:val="0"/>
        <w:tabs>
          <w:tab w:val="left" w:pos="284"/>
        </w:tabs>
        <w:adjustRightInd w:val="0"/>
        <w:spacing w:after="120" w:line="360" w:lineRule="atLeast"/>
        <w:ind w:left="284" w:hanging="284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2.</w:t>
      </w: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ab/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Smluvní strany berou na vědomí, že tato smlouva, včetně jejích příloh a veškerých případných budoucích dodatků bude uveřejněna v souladu se zákonem o registru smluv. Uveřejnění Smlouvy zabezpečí objednatel.</w:t>
      </w:r>
    </w:p>
    <w:p w:rsidR="00410292" w:rsidRPr="0073509A" w:rsidRDefault="00410292" w:rsidP="00410292">
      <w:pPr>
        <w:widowControl w:val="0"/>
        <w:tabs>
          <w:tab w:val="left" w:pos="284"/>
        </w:tabs>
        <w:adjustRightInd w:val="0"/>
        <w:spacing w:after="120" w:line="360" w:lineRule="atLeast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tabs>
          <w:tab w:val="left" w:pos="360"/>
        </w:tabs>
        <w:adjustRightInd w:val="0"/>
        <w:spacing w:after="0" w:line="360" w:lineRule="atLeast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Článek </w:t>
      </w:r>
      <w:r w:rsidR="006A017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IX</w:t>
      </w:r>
    </w:p>
    <w:p w:rsidR="00410292" w:rsidRPr="0073509A" w:rsidRDefault="00410292" w:rsidP="00410292">
      <w:pPr>
        <w:widowControl w:val="0"/>
        <w:tabs>
          <w:tab w:val="left" w:pos="360"/>
        </w:tabs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 xml:space="preserve">Mlčenlivost </w:t>
      </w:r>
    </w:p>
    <w:p w:rsidR="00410292" w:rsidRPr="0073509A" w:rsidRDefault="00410292" w:rsidP="00410292">
      <w:pPr>
        <w:widowControl w:val="0"/>
        <w:tabs>
          <w:tab w:val="left" w:pos="284"/>
        </w:tabs>
        <w:adjustRightInd w:val="0"/>
        <w:spacing w:after="120" w:line="360" w:lineRule="atLeast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1.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 xml:space="preserve">Zhotovitel se zavazuje, že jeho zaměstnanci, jakož i zaměstnanci případných </w:t>
      </w:r>
      <w:proofErr w:type="spellStart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odzhotovitelů</w:t>
      </w:r>
      <w:proofErr w:type="spellEnd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, kteří se budou podílet na plnění podle této smlouvy, zachovají mlčenlivost o všech skutečnostech, se kterými se u objednatele v průběhu plnění seznámí, a které nejsou veřejně dostupné. Povinnost mlčenlivosti není časově omezena.</w:t>
      </w:r>
    </w:p>
    <w:p w:rsidR="00410292" w:rsidRPr="0073509A" w:rsidRDefault="00410292" w:rsidP="00410292">
      <w:pPr>
        <w:widowControl w:val="0"/>
        <w:tabs>
          <w:tab w:val="left" w:pos="284"/>
        </w:tabs>
        <w:adjustRightInd w:val="0"/>
        <w:spacing w:after="120" w:line="360" w:lineRule="atLeast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2. Zhotovitel se zavazuje, že bez předchozího souhlasu objednatele neužije důvěrné informace 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lastRenderedPageBreak/>
        <w:t xml:space="preserve">pro jiné účely než pro účely splnění povinností podle této smlouvy a nezveřejní ani jinak neposkytne důvěrné informace žádné třetí osobě, vyjma svých zaměstnanců, členů svých orgánů, poradců a právních zástupců a </w:t>
      </w:r>
      <w:proofErr w:type="spellStart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odzhotovitelů</w:t>
      </w:r>
      <w:proofErr w:type="spellEnd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. Těmto osobám však může být důvěrná informace poskytnuta pouze za té podmínky, že budou zavázáni udržovat takové informace v tajnosti, jako by byly stranami této smlouvy.</w:t>
      </w:r>
    </w:p>
    <w:p w:rsidR="00410292" w:rsidRPr="0073509A" w:rsidRDefault="009321E5" w:rsidP="00410292">
      <w:pPr>
        <w:widowControl w:val="0"/>
        <w:tabs>
          <w:tab w:val="left" w:pos="284"/>
        </w:tabs>
        <w:adjustRightInd w:val="0"/>
        <w:spacing w:after="120" w:line="360" w:lineRule="atLeast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3</w:t>
      </w:r>
      <w:r w:rsidR="00410292"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. V případě, že zhotovitel poruší svou povinnost podle tohoto článku smlouvy, je objednatel oprávněn domáhat se za každé takové porušení povinnosti na zhotoviteli náhrady škody.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Článek X</w:t>
      </w:r>
    </w:p>
    <w:p w:rsidR="00410292" w:rsidRDefault="00410292" w:rsidP="00F455B8">
      <w:pPr>
        <w:widowControl w:val="0"/>
        <w:tabs>
          <w:tab w:val="left" w:pos="360"/>
        </w:tabs>
        <w:adjustRightInd w:val="0"/>
        <w:spacing w:after="0" w:line="360" w:lineRule="atLeast"/>
        <w:ind w:left="360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Trvání smlouvy, výpověď smlouvy a odstoupení</w:t>
      </w:r>
    </w:p>
    <w:p w:rsidR="00F455B8" w:rsidRPr="00F455B8" w:rsidRDefault="00F455B8" w:rsidP="00F455B8">
      <w:pPr>
        <w:widowControl w:val="0"/>
        <w:tabs>
          <w:tab w:val="left" w:pos="360"/>
        </w:tabs>
        <w:adjustRightInd w:val="0"/>
        <w:spacing w:after="0" w:line="360" w:lineRule="atLeast"/>
        <w:ind w:left="360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numPr>
          <w:ilvl w:val="0"/>
          <w:numId w:val="14"/>
        </w:numPr>
        <w:adjustRightInd w:val="0"/>
        <w:spacing w:before="120" w:after="12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 případě, že některá ze smluvních stran poruší smluvní povinnost vyplývající pro ni z této smlouvy podstatným způsobem, je druhá smluvní strana oprávněna od smlouvy odstoupit.</w:t>
      </w:r>
    </w:p>
    <w:p w:rsidR="00410292" w:rsidRPr="0073509A" w:rsidRDefault="00410292" w:rsidP="00410292">
      <w:pPr>
        <w:widowControl w:val="0"/>
        <w:numPr>
          <w:ilvl w:val="0"/>
          <w:numId w:val="14"/>
        </w:numPr>
        <w:adjustRightInd w:val="0"/>
        <w:spacing w:before="120" w:after="12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dstoupení od smlouvy je účinné doručením písemného oznámení o odstoupení druhé smluvní straně.</w:t>
      </w:r>
    </w:p>
    <w:p w:rsidR="00410292" w:rsidRPr="0073509A" w:rsidRDefault="00410292" w:rsidP="00410292">
      <w:pPr>
        <w:widowControl w:val="0"/>
        <w:numPr>
          <w:ilvl w:val="0"/>
          <w:numId w:val="14"/>
        </w:numPr>
        <w:adjustRightInd w:val="0"/>
        <w:spacing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Za podstatné porušení smluvní povinnosti se považuje zejména:</w:t>
      </w:r>
    </w:p>
    <w:p w:rsidR="00410292" w:rsidRPr="0073509A" w:rsidRDefault="00410292" w:rsidP="00410292">
      <w:pPr>
        <w:widowControl w:val="0"/>
        <w:adjustRightInd w:val="0"/>
        <w:spacing w:after="120" w:line="360" w:lineRule="atLeast"/>
        <w:ind w:left="2832" w:hanging="247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a) ze strany 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Z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hotovitele: </w:t>
      </w:r>
    </w:p>
    <w:p w:rsidR="00410292" w:rsidRPr="0073509A" w:rsidRDefault="00410292" w:rsidP="00410292">
      <w:pPr>
        <w:widowControl w:val="0"/>
        <w:numPr>
          <w:ilvl w:val="0"/>
          <w:numId w:val="15"/>
        </w:numPr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prodlení ve lhůtě pro předání plnění o více než </w:t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>30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kalendářních dnů,</w:t>
      </w:r>
    </w:p>
    <w:p w:rsidR="00410292" w:rsidRPr="0073509A" w:rsidRDefault="00410292" w:rsidP="00410292">
      <w:pPr>
        <w:widowControl w:val="0"/>
        <w:numPr>
          <w:ilvl w:val="0"/>
          <w:numId w:val="15"/>
        </w:numPr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opakované nenastoupení zhotovitele k odstranění vad v termínech stanovených v čl. VII této smlouvy </w:t>
      </w:r>
    </w:p>
    <w:p w:rsidR="00410292" w:rsidRPr="0073509A" w:rsidRDefault="00410292" w:rsidP="00410292">
      <w:pPr>
        <w:widowControl w:val="0"/>
        <w:tabs>
          <w:tab w:val="left" w:pos="1276"/>
        </w:tabs>
        <w:adjustRightInd w:val="0"/>
        <w:spacing w:before="60"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     b) ze strany 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bjednatele: </w:t>
      </w:r>
    </w:p>
    <w:p w:rsidR="00410292" w:rsidRPr="0073509A" w:rsidRDefault="00410292" w:rsidP="00410292">
      <w:pPr>
        <w:widowControl w:val="0"/>
        <w:numPr>
          <w:ilvl w:val="0"/>
          <w:numId w:val="15"/>
        </w:numPr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rodlení s úhradou dokladu k úhradě ve lhůtě delší 30 dnů.</w:t>
      </w:r>
    </w:p>
    <w:p w:rsidR="00410292" w:rsidRPr="0073509A" w:rsidRDefault="00410292" w:rsidP="00410292">
      <w:pPr>
        <w:widowControl w:val="0"/>
        <w:tabs>
          <w:tab w:val="left" w:pos="1276"/>
        </w:tabs>
        <w:adjustRightInd w:val="0"/>
        <w:spacing w:before="60"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</w:p>
    <w:p w:rsidR="00F455B8" w:rsidRDefault="00F455B8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br w:type="page"/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lastRenderedPageBreak/>
        <w:t>Článek X</w:t>
      </w:r>
      <w:r w:rsidR="00F455B8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I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Závěrečná ustanovení</w:t>
      </w:r>
    </w:p>
    <w:p w:rsidR="00410292" w:rsidRPr="0073509A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noProof/>
          <w:sz w:val="24"/>
          <w:szCs w:val="24"/>
          <w:lang w:eastAsia="cs-CZ"/>
        </w:rPr>
        <w:t xml:space="preserve">Zhotovitel 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je na základě § 2 písm. e) zákona č. 320/2001 Sb., o finanční kontrole ve veřejné správě a o změně některých zákonů (zákon o finanční kontrole), v platném znění osobou povinnou spolupůsobit při výkonu finanční kontroly. Zhotovitel tímto bere na vědomí, že na osobu povinnou spolupůsobit se vztahují stejná práva a povinnosti jako na kontrolovanou osobu. Zhotovitel se dále zavazuje zajistit splnění této povinnosti u svých případných </w:t>
      </w:r>
      <w:proofErr w:type="spellStart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podzhotovitelů</w:t>
      </w:r>
      <w:proofErr w:type="spellEnd"/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</w:p>
    <w:p w:rsidR="00410292" w:rsidRPr="0073509A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Smlouvu lze měnit nebo doplňovat pouze formou písemných vzestupně číslovaných dodatků podepsaných oprávněnými zástupci obou smluvních stran, není-li ve smlouvě uvedeno jinak.</w:t>
      </w:r>
    </w:p>
    <w:p w:rsidR="00410292" w:rsidRPr="00F54A4E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Smluvní strany se dohodly, že závazkový vztah založený touto smlouvou, se řídí českým právním řádem, zejména zákonem č. 89/2012 Sb., občanský zákoník.</w:t>
      </w:r>
    </w:p>
    <w:p w:rsidR="00410292" w:rsidRPr="00F54A4E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mluvní strany prohlašují, že </w:t>
      </w:r>
      <w:r w:rsidRPr="00F54A4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skutečnosti uvedené ve smlouvě nejsou považovány za obchodní tajemství ve smyslu § 504 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občanského zákoníku</w:t>
      </w:r>
      <w:r w:rsidRPr="00F54A4E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a udělují svolení k jejich už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ití a uveřejnění bez stanovení </w:t>
      </w:r>
      <w:r w:rsidRPr="00F54A4E">
        <w:rPr>
          <w:rFonts w:ascii="Times New Roman" w:eastAsia="Times New Roman" w:hAnsi="Times New Roman" w:cs="Times New Roman"/>
          <w:sz w:val="24"/>
          <w:szCs w:val="24"/>
          <w:lang w:eastAsia="cs-CZ"/>
        </w:rPr>
        <w:t>dalších podmínek, vč. poskytnutí informací na základě žádosti podle zákona č. 106/1999 Sb., o svobodném přístupu k informacím, ve znění pozdějších předpisů</w:t>
      </w: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:rsidR="00410292" w:rsidRPr="0073509A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Stane-li se některé ustanovení této smlouvy neplatné či neúčinné, nedotýká se to ostatních ustanovení této smlouvy, která zůstávají platná a účinná. Smluvní strany se v tomto případě zavazují dohodou nahradit ustanovení neplatné/neúčinné novým ustanovením platným/účinným, které nejlépe odpovídá původně zamýšlenému účelu ustanovení neplatného/neúčinného. Do té doby platí odpovídající úprava obecně závazných právních předpisů České republiky.</w:t>
      </w:r>
    </w:p>
    <w:p w:rsidR="00410292" w:rsidRPr="0073509A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Spory, vyplývající z této smlouvy, budou řešeny především dohodou smluvních stran. Nebude-li možné dosáhnout dohody, bude spor řešen před místně a věcně příslušným soudem České republiky.</w:t>
      </w:r>
    </w:p>
    <w:p w:rsidR="00410292" w:rsidRPr="0073509A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Smlouva je vyhotovena ve 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stejnopisech, z nichž 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O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bjednatel obdrží 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vyhotovení a 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Z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hotovitel 1 vyhotovení.</w:t>
      </w:r>
    </w:p>
    <w:p w:rsidR="00410292" w:rsidRPr="0073509A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Tato Smlouva nabývá platnosti okamžikem jejího podpisu oběma smluvními stranami a účinnosti jejím zveřejněním v registru smluv.</w:t>
      </w:r>
    </w:p>
    <w:p w:rsidR="00410292" w:rsidRPr="00F54A4E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ind w:left="357" w:hanging="357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Za uzavření smlouvy se považuje nabytí platnosti smlouvy dle předchozího odstavce této smlouvy.</w:t>
      </w:r>
    </w:p>
    <w:p w:rsidR="00410292" w:rsidRPr="0073509A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Tato smlouva obsahuje úplné ujednání o předmětu smlouvy a všech náležitostech, které smluvní strany měly a chtěly ve smlouvě ujednat, a které považují za důležité pro 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lastRenderedPageBreak/>
        <w:t>závaznost této smlouvy. Žádný projev smluvních stran učiněný při jednání o této smlouvě ani projev učiněný po uzavření této smlouvy nesmí být vykládán v rozporu s výslovnými ustanoveními této smlouvy a nezakládá žádný závazek žádné ze smluvních stran.</w:t>
      </w:r>
    </w:p>
    <w:p w:rsidR="00410292" w:rsidRPr="0073509A" w:rsidRDefault="00410292" w:rsidP="00410292">
      <w:pPr>
        <w:widowControl w:val="0"/>
        <w:numPr>
          <w:ilvl w:val="0"/>
          <w:numId w:val="16"/>
        </w:numPr>
        <w:adjustRightInd w:val="0"/>
        <w:spacing w:before="120"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Nedílnou součástí této Smlouvy jsou následující přílohy:</w:t>
      </w:r>
    </w:p>
    <w:p w:rsidR="00410292" w:rsidRPr="0073509A" w:rsidRDefault="00410292" w:rsidP="00410292">
      <w:pPr>
        <w:widowControl w:val="0"/>
        <w:adjustRightInd w:val="0"/>
        <w:spacing w:before="120" w:after="0" w:line="360" w:lineRule="atLeast"/>
        <w:ind w:left="1985" w:hanging="1418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Příloha č. 1 </w:t>
      </w:r>
      <w:bookmarkStart w:id="3" w:name="_Hlk483479347"/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–</w:t>
      </w:r>
      <w:bookmarkEnd w:id="3"/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r w:rsidRPr="0073509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cs-CZ"/>
        </w:rPr>
        <w:t xml:space="preserve">Technická specifikace </w:t>
      </w:r>
      <w:r w:rsidR="00F455B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cs-CZ"/>
        </w:rPr>
        <w:t xml:space="preserve">chytré lavičky </w:t>
      </w:r>
      <w:proofErr w:type="spellStart"/>
      <w:r w:rsidR="00F455B8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cs-CZ"/>
        </w:rPr>
        <w:t>sCITYsingle</w:t>
      </w:r>
      <w:proofErr w:type="spellEnd"/>
    </w:p>
    <w:p w:rsidR="00410292" w:rsidRDefault="00410292" w:rsidP="00410292">
      <w:pPr>
        <w:widowControl w:val="0"/>
        <w:adjustRightInd w:val="0"/>
        <w:spacing w:before="120" w:after="0" w:line="360" w:lineRule="atLeast"/>
        <w:ind w:left="1985" w:hanging="1418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cs-CZ"/>
        </w:rPr>
      </w:pPr>
    </w:p>
    <w:p w:rsidR="00F455B8" w:rsidRDefault="00F455B8" w:rsidP="00410292">
      <w:pPr>
        <w:widowControl w:val="0"/>
        <w:adjustRightInd w:val="0"/>
        <w:spacing w:before="120" w:after="0" w:line="360" w:lineRule="atLeast"/>
        <w:ind w:left="1985" w:hanging="1418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cs-CZ"/>
        </w:rPr>
      </w:pPr>
    </w:p>
    <w:p w:rsidR="00F455B8" w:rsidRPr="0073509A" w:rsidRDefault="00F455B8" w:rsidP="00410292">
      <w:pPr>
        <w:widowControl w:val="0"/>
        <w:adjustRightInd w:val="0"/>
        <w:spacing w:before="120" w:after="0" w:line="360" w:lineRule="atLeast"/>
        <w:ind w:left="1985" w:hanging="1418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</w:t>
      </w:r>
      <w:r w:rsidR="00DF540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Karlových Varech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dne: </w:t>
      </w:r>
      <w:r w:rsidR="00DF540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0.08.2018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 w:rsidR="00DF540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V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 </w:t>
      </w:r>
      <w:r w:rsidR="00DF540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Praze</w:t>
      </w:r>
      <w:r w:rsidR="00253E4F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 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 xml:space="preserve">dne: </w:t>
      </w:r>
      <w:r w:rsidR="00DF540D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10.08.2018</w:t>
      </w: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201</w:t>
      </w:r>
      <w:r w:rsidR="00F455B8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8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Za </w:t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>O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bjednatele: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 xml:space="preserve">Za </w:t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>Z</w:t>
      </w:r>
      <w:r w:rsidRPr="0073509A">
        <w:rPr>
          <w:rFonts w:ascii="Times New Roman" w:eastAsia="Times New Roman" w:hAnsi="Times New Roman" w:cs="Times New Roman"/>
          <w:sz w:val="24"/>
          <w:szCs w:val="24"/>
          <w:lang w:eastAsia="cs-CZ"/>
        </w:rPr>
        <w:t>hotovitele:</w:t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tabs>
          <w:tab w:val="left" w:pos="5040"/>
          <w:tab w:val="left" w:pos="5940"/>
        </w:tabs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………………………………                                 ……………………………….</w:t>
      </w:r>
    </w:p>
    <w:p w:rsidR="00F455B8" w:rsidRDefault="00253E4F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Ing. Miroslav Kučera</w:t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ab/>
        <w:t>Pavel Lorenc</w:t>
      </w:r>
    </w:p>
    <w:p w:rsidR="00410292" w:rsidRPr="0073509A" w:rsidRDefault="00253E4F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>Ředitel organizace</w:t>
      </w:r>
      <w:r w:rsidR="00410292"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 w:rsidR="00410292"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 w:rsidR="00410292"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 w:rsidR="00410292" w:rsidRPr="0073509A"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 w:rsidR="00F455B8">
        <w:rPr>
          <w:rFonts w:ascii="Times New Roman" w:eastAsia="Times New Roman" w:hAnsi="Times New Roman" w:cs="Times New Roman"/>
          <w:sz w:val="24"/>
          <w:szCs w:val="24"/>
          <w:lang w:eastAsia="cs-CZ"/>
        </w:rPr>
        <w:t>Jednatel</w:t>
      </w:r>
    </w:p>
    <w:p w:rsidR="00410292" w:rsidRPr="0073509A" w:rsidRDefault="005D5060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  <w:tab/>
      </w: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:rsidR="00410292" w:rsidRPr="0073509A" w:rsidRDefault="00410292" w:rsidP="00410292">
      <w:pPr>
        <w:widowControl w:val="0"/>
        <w:adjustRightInd w:val="0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sectPr w:rsidR="00410292" w:rsidRPr="0073509A" w:rsidSect="000352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55C4C" w:rsidRDefault="00855C4C" w:rsidP="00410292">
      <w:pPr>
        <w:spacing w:after="0" w:line="240" w:lineRule="auto"/>
      </w:pPr>
      <w:r>
        <w:separator/>
      </w:r>
    </w:p>
  </w:endnote>
  <w:endnote w:type="continuationSeparator" w:id="0">
    <w:p w:rsidR="00855C4C" w:rsidRDefault="00855C4C" w:rsidP="004102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55C4C" w:rsidRDefault="00855C4C" w:rsidP="00410292">
      <w:pPr>
        <w:spacing w:after="0" w:line="240" w:lineRule="auto"/>
      </w:pPr>
      <w:r>
        <w:separator/>
      </w:r>
    </w:p>
  </w:footnote>
  <w:footnote w:type="continuationSeparator" w:id="0">
    <w:p w:rsidR="00855C4C" w:rsidRDefault="00855C4C" w:rsidP="004102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B53F1A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171C3374"/>
    <w:multiLevelType w:val="hybridMultilevel"/>
    <w:tmpl w:val="8258D81E"/>
    <w:lvl w:ilvl="0" w:tplc="94864BEC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8E3D45"/>
    <w:multiLevelType w:val="hybridMultilevel"/>
    <w:tmpl w:val="6498B39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A987023"/>
    <w:multiLevelType w:val="multilevel"/>
    <w:tmpl w:val="69FA2D2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72853A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2C516176"/>
    <w:multiLevelType w:val="singleLevel"/>
    <w:tmpl w:val="E772B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sz w:val="24"/>
      </w:rPr>
    </w:lvl>
  </w:abstractNum>
  <w:abstractNum w:abstractNumId="6">
    <w:nsid w:val="35677262"/>
    <w:multiLevelType w:val="hybridMultilevel"/>
    <w:tmpl w:val="44B6908C"/>
    <w:lvl w:ilvl="0" w:tplc="D8E432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71374"/>
    <w:multiLevelType w:val="hybridMultilevel"/>
    <w:tmpl w:val="95E26C10"/>
    <w:lvl w:ilvl="0" w:tplc="984C31E4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2E402F"/>
    <w:multiLevelType w:val="hybridMultilevel"/>
    <w:tmpl w:val="A0BCE110"/>
    <w:lvl w:ilvl="0" w:tplc="6D46832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4F175BA1"/>
    <w:multiLevelType w:val="hybridMultilevel"/>
    <w:tmpl w:val="B4B4F73C"/>
    <w:lvl w:ilvl="0" w:tplc="71683B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  <w:dstrike w:val="0"/>
        <w:u w:val="none"/>
        <w:effect w:val="none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strike w:val="0"/>
        <w:dstrike w:val="0"/>
        <w:u w:val="none"/>
        <w:effect w:val="none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7D137F2"/>
    <w:multiLevelType w:val="hybridMultilevel"/>
    <w:tmpl w:val="F3C2ECD6"/>
    <w:lvl w:ilvl="0" w:tplc="32CC4CB2">
      <w:start w:val="1"/>
      <w:numFmt w:val="decimal"/>
      <w:pStyle w:val="Text"/>
      <w:lvlText w:val="%1."/>
      <w:lvlJc w:val="left"/>
      <w:pPr>
        <w:ind w:left="502" w:hanging="360"/>
      </w:pPr>
    </w:lvl>
    <w:lvl w:ilvl="1" w:tplc="04050019">
      <w:start w:val="1"/>
      <w:numFmt w:val="lowerLetter"/>
      <w:lvlText w:val="%2."/>
      <w:lvlJc w:val="left"/>
      <w:pPr>
        <w:ind w:left="1222" w:hanging="360"/>
      </w:pPr>
    </w:lvl>
    <w:lvl w:ilvl="2" w:tplc="0405001B">
      <w:start w:val="1"/>
      <w:numFmt w:val="lowerRoman"/>
      <w:lvlText w:val="%3."/>
      <w:lvlJc w:val="right"/>
      <w:pPr>
        <w:ind w:left="1942" w:hanging="180"/>
      </w:pPr>
    </w:lvl>
    <w:lvl w:ilvl="3" w:tplc="0405000F">
      <w:start w:val="1"/>
      <w:numFmt w:val="decimal"/>
      <w:lvlText w:val="%4."/>
      <w:lvlJc w:val="left"/>
      <w:pPr>
        <w:ind w:left="2662" w:hanging="360"/>
      </w:pPr>
    </w:lvl>
    <w:lvl w:ilvl="4" w:tplc="04050019">
      <w:start w:val="1"/>
      <w:numFmt w:val="lowerLetter"/>
      <w:lvlText w:val="%5."/>
      <w:lvlJc w:val="left"/>
      <w:pPr>
        <w:ind w:left="3382" w:hanging="360"/>
      </w:pPr>
    </w:lvl>
    <w:lvl w:ilvl="5" w:tplc="0405001B">
      <w:start w:val="1"/>
      <w:numFmt w:val="lowerRoman"/>
      <w:lvlText w:val="%6."/>
      <w:lvlJc w:val="right"/>
      <w:pPr>
        <w:ind w:left="4102" w:hanging="180"/>
      </w:pPr>
    </w:lvl>
    <w:lvl w:ilvl="6" w:tplc="0405000F">
      <w:start w:val="1"/>
      <w:numFmt w:val="decimal"/>
      <w:lvlText w:val="%7."/>
      <w:lvlJc w:val="left"/>
      <w:pPr>
        <w:ind w:left="4822" w:hanging="360"/>
      </w:pPr>
    </w:lvl>
    <w:lvl w:ilvl="7" w:tplc="04050019">
      <w:start w:val="1"/>
      <w:numFmt w:val="lowerLetter"/>
      <w:lvlText w:val="%8."/>
      <w:lvlJc w:val="left"/>
      <w:pPr>
        <w:ind w:left="5542" w:hanging="360"/>
      </w:pPr>
    </w:lvl>
    <w:lvl w:ilvl="8" w:tplc="0405001B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5CAD2EA0"/>
    <w:multiLevelType w:val="hybridMultilevel"/>
    <w:tmpl w:val="F042C4F4"/>
    <w:lvl w:ilvl="0" w:tplc="0405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2">
    <w:nsid w:val="6879483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7142472E"/>
    <w:multiLevelType w:val="hybridMultilevel"/>
    <w:tmpl w:val="DA64E244"/>
    <w:lvl w:ilvl="0" w:tplc="94864BEC">
      <w:start w:val="1"/>
      <w:numFmt w:val="decimal"/>
      <w:lvlText w:val="%1."/>
      <w:lvlJc w:val="left"/>
      <w:pPr>
        <w:ind w:left="644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5661B6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7C8724BB"/>
    <w:multiLevelType w:val="hybridMultilevel"/>
    <w:tmpl w:val="8348EE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</w:num>
  <w:num w:numId="10">
    <w:abstractNumId w:val="2"/>
  </w:num>
  <w:num w:numId="11">
    <w:abstractNumId w:val="4"/>
    <w:lvlOverride w:ilvl="0">
      <w:startOverride w:val="1"/>
    </w:lvlOverride>
  </w:num>
  <w:num w:numId="12">
    <w:abstractNumId w:val="0"/>
    <w:lvlOverride w:ilvl="0">
      <w:startOverride w:val="1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</w:num>
  <w:num w:numId="15">
    <w:abstractNumId w:val="6"/>
  </w:num>
  <w:num w:numId="16">
    <w:abstractNumId w:val="12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zC0NDI2NTU2MzYzMbdQ0lEKTi0uzszPAykwrAUAQrel8SwAAAA="/>
  </w:docVars>
  <w:rsids>
    <w:rsidRoot w:val="00410292"/>
    <w:rsid w:val="00035265"/>
    <w:rsid w:val="00125F23"/>
    <w:rsid w:val="00237FD1"/>
    <w:rsid w:val="00253E4F"/>
    <w:rsid w:val="002D4799"/>
    <w:rsid w:val="003B59DB"/>
    <w:rsid w:val="00410292"/>
    <w:rsid w:val="00420A15"/>
    <w:rsid w:val="004863C1"/>
    <w:rsid w:val="004C4769"/>
    <w:rsid w:val="005D5060"/>
    <w:rsid w:val="00633F2C"/>
    <w:rsid w:val="006A017A"/>
    <w:rsid w:val="006A3BC2"/>
    <w:rsid w:val="006A599A"/>
    <w:rsid w:val="0078098D"/>
    <w:rsid w:val="00855C4C"/>
    <w:rsid w:val="0087094D"/>
    <w:rsid w:val="009321E5"/>
    <w:rsid w:val="00987FCF"/>
    <w:rsid w:val="009F5036"/>
    <w:rsid w:val="00CC214C"/>
    <w:rsid w:val="00D5612C"/>
    <w:rsid w:val="00D830B6"/>
    <w:rsid w:val="00DF540D"/>
    <w:rsid w:val="00E36A46"/>
    <w:rsid w:val="00E85F95"/>
    <w:rsid w:val="00F078AF"/>
    <w:rsid w:val="00F34D64"/>
    <w:rsid w:val="00F455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410292"/>
    <w:pPr>
      <w:spacing w:line="25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10292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10292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410292"/>
    <w:rPr>
      <w:rFonts w:ascii="Times New Roman" w:hAnsi="Times New Roman" w:cs="Times New Roman" w:hint="default"/>
      <w:vertAlign w:val="superscript"/>
    </w:rPr>
  </w:style>
  <w:style w:type="paragraph" w:customStyle="1" w:styleId="Text">
    <w:name w:val="Text"/>
    <w:basedOn w:val="Normln"/>
    <w:qFormat/>
    <w:rsid w:val="00410292"/>
    <w:pPr>
      <w:numPr>
        <w:numId w:val="1"/>
      </w:numPr>
      <w:spacing w:after="120" w:line="240" w:lineRule="auto"/>
      <w:jc w:val="both"/>
    </w:pPr>
    <w:rPr>
      <w:rFonts w:ascii="Arial" w:eastAsia="Times New Roman" w:hAnsi="Arial" w:cs="Arial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5D5060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5D5060"/>
    <w:rPr>
      <w:color w:val="808080"/>
      <w:shd w:val="clear" w:color="auto" w:fill="E6E6E6"/>
    </w:rPr>
  </w:style>
  <w:style w:type="paragraph" w:styleId="Odstavecseseznamem">
    <w:name w:val="List Paragraph"/>
    <w:basedOn w:val="Normln"/>
    <w:uiPriority w:val="34"/>
    <w:qFormat/>
    <w:rsid w:val="006A599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87094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094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094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094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094D"/>
    <w:rPr>
      <w:b/>
      <w:bCs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709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094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6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abilityconcept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C8CF63-FB70-4ED8-B36E-A209EA144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795</Words>
  <Characters>10596</Characters>
  <Application>Microsoft Office Word</Application>
  <DocSecurity>0</DocSecurity>
  <Lines>88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udek Tomáš</dc:creator>
  <cp:lastModifiedBy>JD</cp:lastModifiedBy>
  <cp:revision>4</cp:revision>
  <dcterms:created xsi:type="dcterms:W3CDTF">2018-08-09T07:14:00Z</dcterms:created>
  <dcterms:modified xsi:type="dcterms:W3CDTF">2018-08-20T06:00:00Z</dcterms:modified>
</cp:coreProperties>
</file>